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a71184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a711840-9913-11eb-990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QW7EUAhDUS/g+9+SG1A/J+pmNpVgMV8zUZKFZbAxqfk4XV/1rqo0I02p89A/9Xn++64GMLBkuDxs8Uryv8xVeTjA87Wfsm/wKHXcPV3gIYam2y286B+S/p0DfTluoG/MLx7a9s+UfAxY3G/xrEPHeYUivdajUi7FRuA1v7TQMMKCs68XDL1+Fl1c4jV1AmNJqrDhkl/Lvw4yAq/5Jao8aPOOyxbPdZohUMKF+/mlWNyc4vfzxtjCMam19x8W1hP8KX3vZ/o2+M8zUn3Ar4kqyGFnneTLJLjw4QU/BkNP0FzgwQ1ABfcknwM2WZgH++MRNvG399+zPhA4kzwX+xxhlUSYq30eTzNxF/yefDFgn/Rv3hTMIrn4PiCY30SYA/997/fuLw7wXf5/gLqH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M IN THE STATE OF p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a711840-9913-11eb-990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a711840-9913-11eb-9907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a711840-9913-11eb-9907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a711840</dc:title>
  <dc:creator/>
  <cp:keywords/>
  <dcterms:created xsi:type="dcterms:W3CDTF">2026-05-03T10:50:04Z</dcterms:created>
  <dcterms:modified xsi:type="dcterms:W3CDTF">2026-05-03T10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